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632125" w14:textId="12C1EEBA" w:rsidR="0060250F" w:rsidRPr="00B17280" w:rsidRDefault="0060250F" w:rsidP="0060250F">
      <w:pPr>
        <w:spacing w:before="120" w:after="120"/>
        <w:jc w:val="center"/>
        <w:rPr>
          <w:rStyle w:val="Pogrubienie"/>
          <w:rFonts w:ascii="Times New Roman" w:hAnsi="Times New Roman" w:cs="Times New Roman"/>
          <w:sz w:val="22"/>
          <w:lang w:val="en-US"/>
        </w:rPr>
      </w:pPr>
      <w:bookmarkStart w:id="0" w:name="_Hlk66449096"/>
      <w:r w:rsidRPr="00B17280">
        <w:rPr>
          <w:rStyle w:val="Pogrubienie"/>
          <w:rFonts w:ascii="Times New Roman" w:hAnsi="Times New Roman" w:cs="Times New Roman"/>
          <w:sz w:val="22"/>
          <w:lang w:val="en-US"/>
        </w:rPr>
        <w:t>LETTER OF SUPPORT FROM THE INSTITUTE SUPPORTING THE HOST INSTITUTE</w:t>
      </w:r>
    </w:p>
    <w:p w14:paraId="3EFB62BB" w14:textId="77777777" w:rsidR="0060250F" w:rsidRPr="00B17280" w:rsidRDefault="0060250F" w:rsidP="0060250F">
      <w:pPr>
        <w:jc w:val="center"/>
        <w:rPr>
          <w:rFonts w:ascii="Times New Roman" w:hAnsi="Times New Roman" w:cs="Times New Roman"/>
          <w:sz w:val="22"/>
          <w:lang w:val="en-US"/>
        </w:rPr>
      </w:pPr>
    </w:p>
    <w:p w14:paraId="4D07750D" w14:textId="77777777" w:rsidR="0060250F" w:rsidRPr="00B17280" w:rsidRDefault="0060250F" w:rsidP="0060250F">
      <w:pPr>
        <w:jc w:val="center"/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………………………………………………………</w:t>
      </w:r>
    </w:p>
    <w:p w14:paraId="32225AC0" w14:textId="77777777" w:rsidR="0060250F" w:rsidRPr="00B17280" w:rsidRDefault="0060250F" w:rsidP="0060250F">
      <w:pPr>
        <w:jc w:val="center"/>
        <w:rPr>
          <w:rFonts w:ascii="Times New Roman" w:hAnsi="Times New Roman" w:cs="Times New Roman"/>
          <w:i/>
          <w:sz w:val="22"/>
          <w:lang w:val="en-US"/>
        </w:rPr>
      </w:pPr>
      <w:r w:rsidRPr="00B17280">
        <w:rPr>
          <w:rFonts w:ascii="Times New Roman" w:hAnsi="Times New Roman" w:cs="Times New Roman"/>
          <w:i/>
          <w:sz w:val="22"/>
          <w:lang w:val="en-US"/>
        </w:rPr>
        <w:t>(name of the Institute, address of the registered seat)</w:t>
      </w:r>
    </w:p>
    <w:p w14:paraId="6B004838" w14:textId="77777777" w:rsidR="0060250F" w:rsidRPr="00B17280" w:rsidRDefault="0060250F" w:rsidP="0060250F">
      <w:pPr>
        <w:spacing w:before="120" w:after="120"/>
        <w:rPr>
          <w:rFonts w:ascii="Times New Roman" w:eastAsia="Calibri" w:hAnsi="Times New Roman" w:cs="Times New Roman"/>
          <w:sz w:val="22"/>
          <w:lang w:val="en-US"/>
        </w:rPr>
      </w:pPr>
    </w:p>
    <w:p w14:paraId="04DF8FB2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Proposal ID in the SEA System and its title: ...................................................................</w:t>
      </w:r>
    </w:p>
    <w:p w14:paraId="0F98632E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Applicant’s full name: ………............................................................................................</w:t>
      </w:r>
    </w:p>
    <w:p w14:paraId="64218213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7487ECBD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Having reviewed the aforementioned Proposal, if it will be accepted for funding, the Host Institute declares as follows:</w:t>
      </w:r>
    </w:p>
    <w:p w14:paraId="1D9206B3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0617B435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56690B0D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16D9DB99" w14:textId="77777777" w:rsidR="0060250F" w:rsidRPr="00B17280" w:rsidRDefault="0060250F" w:rsidP="0060250F">
      <w:pPr>
        <w:jc w:val="center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Article 1</w:t>
      </w:r>
    </w:p>
    <w:p w14:paraId="3ECA494F" w14:textId="77777777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 xml:space="preserve">If the Fellowship is funded, the Institute supporting the Host Institute commits to: </w:t>
      </w:r>
    </w:p>
    <w:p w14:paraId="716B3589" w14:textId="77777777" w:rsidR="0060250F" w:rsidRPr="00B17280" w:rsidRDefault="0060250F" w:rsidP="0060250F">
      <w:pPr>
        <w:pStyle w:val="Akapitzlist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provide the Applicant with office/laboratory infrastructure and research equipment necessary to conduct the research in the scope of the Fellowship in the Research Area not covered by the Host Institute;</w:t>
      </w:r>
    </w:p>
    <w:p w14:paraId="38F1C0CE" w14:textId="77777777" w:rsidR="0060250F" w:rsidRPr="00B17280" w:rsidRDefault="0060250F" w:rsidP="0060250F">
      <w:pPr>
        <w:pStyle w:val="Akapitzlist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assign to the Applicant the Supporting Supervisor in the person of ............................................;</w:t>
      </w:r>
    </w:p>
    <w:p w14:paraId="2D7E7860" w14:textId="77777777" w:rsidR="0060250F" w:rsidRPr="00B17280" w:rsidRDefault="0060250F" w:rsidP="0060250F">
      <w:pPr>
        <w:pStyle w:val="Akapitzlist"/>
        <w:rPr>
          <w:rFonts w:ascii="Times New Roman" w:eastAsia="Yu Mincho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support the Host Institute in the provision of administrative and financial services necessary for the research carried out during the Fellowship, covering a Research Area not covered by the Host Institute;</w:t>
      </w:r>
    </w:p>
    <w:p w14:paraId="67DCD709" w14:textId="77777777" w:rsidR="0060250F" w:rsidRPr="00B17280" w:rsidRDefault="0060250F" w:rsidP="0060250F">
      <w:pPr>
        <w:pStyle w:val="Akapitzlist"/>
        <w:rPr>
          <w:rFonts w:ascii="Times New Roman" w:eastAsia="Yu Mincho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 xml:space="preserve">support the Applicant and the Host Institute in obtaining the required approvals, opinions, permits, or </w:t>
      </w:r>
      <w:proofErr w:type="spellStart"/>
      <w:r w:rsidRPr="00B17280">
        <w:rPr>
          <w:rFonts w:ascii="Times New Roman" w:hAnsi="Times New Roman" w:cs="Times New Roman"/>
          <w:sz w:val="22"/>
          <w:lang w:val="en-US"/>
        </w:rPr>
        <w:t>authorisations</w:t>
      </w:r>
      <w:proofErr w:type="spellEnd"/>
      <w:r w:rsidRPr="00B17280">
        <w:rPr>
          <w:rFonts w:ascii="Times New Roman" w:hAnsi="Times New Roman" w:cs="Times New Roman"/>
          <w:sz w:val="22"/>
          <w:lang w:val="en-US"/>
        </w:rPr>
        <w:t xml:space="preserve"> in case the research carried out by the Applicant requires formal certification of compliance with ethical standards during its conduct.</w:t>
      </w:r>
    </w:p>
    <w:p w14:paraId="1E325E25" w14:textId="77777777" w:rsidR="0060250F" w:rsidRPr="00B17280" w:rsidRDefault="0060250F" w:rsidP="0060250F">
      <w:pPr>
        <w:spacing w:before="120" w:after="120"/>
        <w:jc w:val="center"/>
        <w:rPr>
          <w:rFonts w:ascii="Times New Roman" w:eastAsia="Calibri" w:hAnsi="Times New Roman" w:cs="Times New Roman"/>
          <w:sz w:val="22"/>
          <w:lang w:val="en-US"/>
        </w:rPr>
      </w:pPr>
    </w:p>
    <w:p w14:paraId="0D527E2C" w14:textId="77777777" w:rsidR="0060250F" w:rsidRPr="00B17280" w:rsidRDefault="0060250F" w:rsidP="0060250F">
      <w:pPr>
        <w:jc w:val="center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Article 2</w:t>
      </w:r>
    </w:p>
    <w:p w14:paraId="30BF1176" w14:textId="77777777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 xml:space="preserve">Should no funding be awarded from the PASIFIC Call 1, this letter of support will not entail any obligations for the Host Institute.  </w:t>
      </w:r>
    </w:p>
    <w:p w14:paraId="2D0DAD8A" w14:textId="77777777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</w:p>
    <w:p w14:paraId="00C76087" w14:textId="77777777" w:rsidR="0060250F" w:rsidRPr="00B17280" w:rsidRDefault="0060250F" w:rsidP="0060250F">
      <w:pPr>
        <w:jc w:val="center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Article 3</w:t>
      </w:r>
    </w:p>
    <w:p w14:paraId="7BCEC2E7" w14:textId="77777777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 xml:space="preserve">Declaration of the person indicated as the Supporting Supervisor is attached to this letter of support. </w:t>
      </w:r>
    </w:p>
    <w:p w14:paraId="46180A09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2345D2DD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Letter of support signed (place, date): ...................................................</w:t>
      </w:r>
    </w:p>
    <w:p w14:paraId="48B728B9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35A22324" w14:textId="77777777" w:rsidR="0060250F" w:rsidRPr="00B17280" w:rsidRDefault="0060250F" w:rsidP="0060250F">
      <w:pPr>
        <w:jc w:val="center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..</w:t>
      </w:r>
    </w:p>
    <w:p w14:paraId="282ADF11" w14:textId="4384C9FB" w:rsidR="0060250F" w:rsidRPr="00B17280" w:rsidRDefault="0060250F" w:rsidP="0060250F">
      <w:pPr>
        <w:jc w:val="center"/>
        <w:rPr>
          <w:rFonts w:ascii="Times New Roman" w:eastAsia="Calibri" w:hAnsi="Times New Roman" w:cs="Times New Roman"/>
          <w:i/>
          <w:iCs/>
          <w:sz w:val="22"/>
          <w:lang w:val="en-US"/>
        </w:rPr>
      </w:pPr>
      <w:r w:rsidRPr="00B17280">
        <w:rPr>
          <w:rFonts w:ascii="Times New Roman" w:hAnsi="Times New Roman" w:cs="Times New Roman"/>
          <w:i/>
          <w:sz w:val="22"/>
          <w:lang w:val="en-US"/>
        </w:rPr>
        <w:t>(</w:t>
      </w:r>
      <w:proofErr w:type="spellStart"/>
      <w:r w:rsidRPr="00B17280">
        <w:rPr>
          <w:rFonts w:ascii="Times New Roman" w:hAnsi="Times New Roman" w:cs="Times New Roman"/>
          <w:i/>
          <w:sz w:val="22"/>
          <w:lang w:val="en-US"/>
        </w:rPr>
        <w:t>authorised</w:t>
      </w:r>
      <w:proofErr w:type="spellEnd"/>
      <w:r w:rsidRPr="00B17280">
        <w:rPr>
          <w:rFonts w:ascii="Times New Roman" w:hAnsi="Times New Roman" w:cs="Times New Roman"/>
          <w:i/>
          <w:sz w:val="22"/>
          <w:lang w:val="en-US"/>
        </w:rPr>
        <w:t xml:space="preserve"> representative</w:t>
      </w:r>
      <w:r w:rsidR="00E10B19">
        <w:rPr>
          <w:rFonts w:ascii="Times New Roman" w:hAnsi="Times New Roman" w:cs="Times New Roman"/>
          <w:i/>
          <w:sz w:val="22"/>
          <w:lang w:val="en-US"/>
        </w:rPr>
        <w:t>’s</w:t>
      </w:r>
      <w:r w:rsidRPr="00B17280">
        <w:rPr>
          <w:rFonts w:ascii="Times New Roman" w:hAnsi="Times New Roman" w:cs="Times New Roman"/>
          <w:i/>
          <w:sz w:val="22"/>
          <w:lang w:val="en-US"/>
        </w:rPr>
        <w:t xml:space="preserve"> legible signature)</w:t>
      </w:r>
    </w:p>
    <w:p w14:paraId="0FBC517E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468EF8BC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75E91358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09980903" w14:textId="09784EE5" w:rsidR="0060250F" w:rsidRPr="00B17280" w:rsidRDefault="0060250F">
      <w:pPr>
        <w:spacing w:before="0" w:after="160" w:line="259" w:lineRule="auto"/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br w:type="page"/>
      </w:r>
    </w:p>
    <w:p w14:paraId="1EA7A7F9" w14:textId="3BD7519D" w:rsidR="0060250F" w:rsidRPr="00B17280" w:rsidRDefault="0060250F" w:rsidP="0060250F">
      <w:pPr>
        <w:jc w:val="right"/>
        <w:rPr>
          <w:rStyle w:val="Pogrubienie"/>
          <w:rFonts w:ascii="Times New Roman" w:hAnsi="Times New Roman" w:cs="Times New Roman"/>
          <w:sz w:val="22"/>
          <w:lang w:val="en-US"/>
        </w:rPr>
      </w:pPr>
      <w:r w:rsidRPr="00B17280">
        <w:rPr>
          <w:rStyle w:val="Pogrubienie"/>
          <w:rFonts w:ascii="Times New Roman" w:hAnsi="Times New Roman" w:cs="Times New Roman"/>
          <w:sz w:val="22"/>
          <w:lang w:val="en-US"/>
        </w:rPr>
        <w:lastRenderedPageBreak/>
        <w:t>Appendix</w:t>
      </w:r>
    </w:p>
    <w:p w14:paraId="57A4979A" w14:textId="77777777" w:rsidR="0060250F" w:rsidRPr="00B17280" w:rsidRDefault="0060250F" w:rsidP="0060250F">
      <w:pPr>
        <w:jc w:val="right"/>
        <w:rPr>
          <w:rStyle w:val="Pogrubienie"/>
          <w:rFonts w:ascii="Times New Roman" w:hAnsi="Times New Roman" w:cs="Times New Roman"/>
          <w:sz w:val="22"/>
          <w:lang w:val="en-GB"/>
        </w:rPr>
      </w:pPr>
      <w:r w:rsidRPr="00B17280">
        <w:rPr>
          <w:rStyle w:val="Pogrubienie"/>
          <w:rFonts w:ascii="Times New Roman" w:hAnsi="Times New Roman" w:cs="Times New Roman"/>
          <w:sz w:val="22"/>
          <w:lang w:val="en-GB"/>
        </w:rPr>
        <w:t xml:space="preserve">to the Letter of Support </w:t>
      </w:r>
    </w:p>
    <w:p w14:paraId="6058D393" w14:textId="77777777" w:rsidR="0060250F" w:rsidRPr="00B17280" w:rsidRDefault="0060250F" w:rsidP="0060250F">
      <w:pPr>
        <w:jc w:val="right"/>
        <w:rPr>
          <w:rStyle w:val="Pogrubienie"/>
          <w:rFonts w:ascii="Times New Roman" w:hAnsi="Times New Roman" w:cs="Times New Roman"/>
          <w:sz w:val="22"/>
          <w:lang w:val="en-GB"/>
        </w:rPr>
      </w:pPr>
      <w:r w:rsidRPr="00B17280">
        <w:rPr>
          <w:rStyle w:val="Pogrubienie"/>
          <w:rFonts w:ascii="Times New Roman" w:hAnsi="Times New Roman" w:cs="Times New Roman"/>
          <w:sz w:val="22"/>
          <w:lang w:val="en-GB"/>
        </w:rPr>
        <w:t>from the Institute Supporting the Host Institute</w:t>
      </w:r>
    </w:p>
    <w:p w14:paraId="3C52C7BB" w14:textId="79C36E3B" w:rsidR="0060250F" w:rsidRPr="00B17280" w:rsidRDefault="0060250F" w:rsidP="0060250F">
      <w:pPr>
        <w:spacing w:before="120" w:after="120"/>
        <w:jc w:val="right"/>
        <w:rPr>
          <w:rFonts w:ascii="Times New Roman" w:eastAsia="Calibri" w:hAnsi="Times New Roman" w:cs="Times New Roman"/>
          <w:sz w:val="22"/>
          <w:lang w:val="en-US"/>
        </w:rPr>
      </w:pPr>
    </w:p>
    <w:p w14:paraId="5968D953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4EC52D78" w14:textId="41384824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..                                                                                     ………………………………………</w:t>
      </w:r>
      <w:r w:rsidR="0098437E">
        <w:rPr>
          <w:rFonts w:ascii="Times New Roman" w:hAnsi="Times New Roman" w:cs="Times New Roman"/>
          <w:sz w:val="22"/>
          <w:lang w:val="en-US"/>
        </w:rPr>
        <w:t>.</w:t>
      </w:r>
    </w:p>
    <w:p w14:paraId="7D6E3AF1" w14:textId="3812FCD6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(Supporting Supervisor’s full name)</w:t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  <w:t>(place, date)</w:t>
      </w:r>
    </w:p>
    <w:p w14:paraId="08D83467" w14:textId="0CFBCC73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</w:t>
      </w:r>
      <w:r w:rsidR="0098437E">
        <w:rPr>
          <w:rFonts w:ascii="Times New Roman" w:hAnsi="Times New Roman" w:cs="Times New Roman"/>
          <w:sz w:val="22"/>
          <w:lang w:val="en-US"/>
        </w:rPr>
        <w:t>…</w:t>
      </w:r>
    </w:p>
    <w:p w14:paraId="695F08D7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…</w:t>
      </w:r>
    </w:p>
    <w:p w14:paraId="7DE30D7F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(title and place of employment)</w:t>
      </w:r>
    </w:p>
    <w:p w14:paraId="0A89C8D6" w14:textId="3E6DC52C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</w:t>
      </w:r>
      <w:r w:rsidR="0098437E">
        <w:rPr>
          <w:rFonts w:ascii="Times New Roman" w:hAnsi="Times New Roman" w:cs="Times New Roman"/>
          <w:sz w:val="22"/>
          <w:lang w:val="en-US"/>
        </w:rPr>
        <w:t>…</w:t>
      </w:r>
    </w:p>
    <w:p w14:paraId="62EA6B6B" w14:textId="482630D1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</w:t>
      </w:r>
      <w:r w:rsidR="0098437E">
        <w:rPr>
          <w:rFonts w:ascii="Times New Roman" w:hAnsi="Times New Roman" w:cs="Times New Roman"/>
          <w:sz w:val="22"/>
          <w:lang w:val="en-US"/>
        </w:rPr>
        <w:t>…</w:t>
      </w:r>
    </w:p>
    <w:p w14:paraId="5627D21E" w14:textId="77777777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(contact details)</w:t>
      </w:r>
    </w:p>
    <w:p w14:paraId="50B4B877" w14:textId="77777777" w:rsidR="0060250F" w:rsidRPr="00B17280" w:rsidRDefault="0060250F" w:rsidP="0060250F">
      <w:pPr>
        <w:spacing w:before="120" w:after="120"/>
        <w:jc w:val="center"/>
        <w:rPr>
          <w:rStyle w:val="Pogrubienie"/>
          <w:rFonts w:ascii="Times New Roman" w:hAnsi="Times New Roman" w:cs="Times New Roman"/>
          <w:sz w:val="22"/>
          <w:lang w:val="en-US"/>
        </w:rPr>
      </w:pPr>
      <w:r w:rsidRPr="00B17280">
        <w:rPr>
          <w:rStyle w:val="Pogrubienie"/>
          <w:rFonts w:ascii="Times New Roman" w:hAnsi="Times New Roman" w:cs="Times New Roman"/>
          <w:sz w:val="22"/>
          <w:lang w:val="en-US"/>
        </w:rPr>
        <w:t>DECLARATION BY THE SUPPORTING SUPERVISOR</w:t>
      </w:r>
    </w:p>
    <w:p w14:paraId="401598D4" w14:textId="77777777" w:rsidR="0060250F" w:rsidRPr="00B17280" w:rsidRDefault="0060250F" w:rsidP="0060250F">
      <w:pPr>
        <w:spacing w:before="120" w:after="120"/>
        <w:jc w:val="both"/>
        <w:rPr>
          <w:rFonts w:ascii="Times New Roman" w:eastAsia="Calibri" w:hAnsi="Times New Roman" w:cs="Times New Roman"/>
          <w:sz w:val="22"/>
          <w:lang w:val="en-US"/>
        </w:rPr>
      </w:pPr>
    </w:p>
    <w:p w14:paraId="1794D090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4311EC18" w14:textId="77777777" w:rsidR="0060250F" w:rsidRPr="00B17280" w:rsidRDefault="0060250F" w:rsidP="557F65E6">
      <w:pPr>
        <w:jc w:val="both"/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I, the undersigned, declare that I am aware of the obligations arising from supervising the Fellowship of ……………............................................ (Applicant’s full name), and I commit to act as the Applicant’s Supporting Supervisor, if the funding is awarded from the PASIFIC Call 1.</w:t>
      </w:r>
    </w:p>
    <w:p w14:paraId="219B2F02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11F28271" w14:textId="12F6C8F1" w:rsidR="557F65E6" w:rsidRPr="00B17280" w:rsidRDefault="557F65E6" w:rsidP="557F65E6">
      <w:pPr>
        <w:rPr>
          <w:rFonts w:ascii="Times New Roman" w:hAnsi="Times New Roman" w:cs="Times New Roman"/>
          <w:sz w:val="22"/>
          <w:lang w:val="en-US"/>
        </w:rPr>
      </w:pPr>
    </w:p>
    <w:p w14:paraId="596734D8" w14:textId="26B7F435" w:rsidR="0060250F" w:rsidRPr="00B17280" w:rsidRDefault="0060250F" w:rsidP="0060250F">
      <w:pPr>
        <w:ind w:left="4956" w:firstLine="708"/>
        <w:rPr>
          <w:rFonts w:ascii="Times New Roman" w:hAnsi="Times New Roman" w:cs="Times New Roman"/>
          <w:sz w:val="22"/>
        </w:rPr>
      </w:pPr>
      <w:r w:rsidRPr="00B17280">
        <w:rPr>
          <w:rFonts w:ascii="Times New Roman" w:hAnsi="Times New Roman" w:cs="Times New Roman"/>
          <w:sz w:val="22"/>
        </w:rPr>
        <w:t>………………………………………………</w:t>
      </w:r>
    </w:p>
    <w:p w14:paraId="6763297E" w14:textId="06AFF173" w:rsidR="0060250F" w:rsidRPr="00B17280" w:rsidRDefault="0060250F" w:rsidP="557F65E6">
      <w:pPr>
        <w:ind w:left="5664"/>
        <w:rPr>
          <w:rFonts w:ascii="Times New Roman" w:hAnsi="Times New Roman" w:cs="Times New Roman"/>
          <w:sz w:val="22"/>
        </w:rPr>
      </w:pPr>
      <w:r w:rsidRPr="00B17280">
        <w:rPr>
          <w:rFonts w:ascii="Times New Roman" w:hAnsi="Times New Roman" w:cs="Times New Roman"/>
          <w:sz w:val="22"/>
        </w:rPr>
        <w:t>(</w:t>
      </w:r>
      <w:r w:rsidR="73FEA242" w:rsidRPr="0098437E">
        <w:rPr>
          <w:rFonts w:ascii="Times New Roman" w:eastAsia="Nunito Sans Light" w:hAnsi="Times New Roman" w:cs="Times New Roman"/>
          <w:i/>
          <w:iCs/>
          <w:sz w:val="22"/>
          <w:lang w:val="en-US"/>
        </w:rPr>
        <w:t>Supporting Supervisor's legible signature</w:t>
      </w:r>
      <w:r w:rsidR="73FEA242" w:rsidRPr="00B17280">
        <w:rPr>
          <w:rFonts w:ascii="Times New Roman" w:eastAsia="Nunito Sans Light" w:hAnsi="Times New Roman" w:cs="Times New Roman"/>
          <w:sz w:val="22"/>
          <w:lang w:val="en-US"/>
        </w:rPr>
        <w:t>)</w:t>
      </w:r>
    </w:p>
    <w:bookmarkEnd w:id="0"/>
    <w:p w14:paraId="623BBD9C" w14:textId="77777777" w:rsidR="0060250F" w:rsidRPr="00B17280" w:rsidRDefault="0060250F" w:rsidP="0060250F">
      <w:pPr>
        <w:rPr>
          <w:rFonts w:ascii="Times New Roman" w:hAnsi="Times New Roman" w:cs="Times New Roman"/>
          <w:sz w:val="22"/>
        </w:rPr>
      </w:pPr>
    </w:p>
    <w:sectPr w:rsidR="0060250F" w:rsidRPr="00B17280" w:rsidSect="002E74E6">
      <w:footerReference w:type="default" r:id="rId11"/>
      <w:pgSz w:w="11906" w:h="16838"/>
      <w:pgMar w:top="1985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0BB2CF" w14:textId="77777777" w:rsidR="00822518" w:rsidRDefault="00822518" w:rsidP="00F87267">
      <w:pPr>
        <w:spacing w:after="0"/>
      </w:pPr>
      <w:r>
        <w:separator/>
      </w:r>
    </w:p>
  </w:endnote>
  <w:endnote w:type="continuationSeparator" w:id="0">
    <w:p w14:paraId="00520F11" w14:textId="77777777" w:rsidR="00822518" w:rsidRDefault="00822518" w:rsidP="00F872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unito Sans Light">
    <w:altName w:val="Calibri"/>
    <w:charset w:val="EE"/>
    <w:family w:val="auto"/>
    <w:pitch w:val="variable"/>
    <w:sig w:usb0="20000007" w:usb1="00000001" w:usb2="00000000" w:usb3="00000000" w:csb0="00000193" w:csb1="00000000"/>
    <w:embedRegular r:id="rId1" w:fontKey="{D9663D9E-A623-45F6-BCC4-81230299042A}"/>
    <w:embedBold r:id="rId2" w:fontKey="{F5E0F118-1A8A-4D27-A033-C48B1F5B06A1}"/>
    <w:embedItalic r:id="rId3" w:fontKey="{93D8B40A-1596-43F1-92D4-E6DAA33834A5}"/>
  </w:font>
  <w:font w:name="Nunito Sans Black">
    <w:altName w:val="Calibri"/>
    <w:charset w:val="EE"/>
    <w:family w:val="auto"/>
    <w:pitch w:val="variable"/>
    <w:sig w:usb0="20000007" w:usb1="00000001" w:usb2="00000000" w:usb3="00000000" w:csb0="00000193" w:csb1="00000000"/>
    <w:embedRegular r:id="rId4" w:fontKey="{5EE4E59C-62B5-4451-9CE1-92C4DDC661D5}"/>
    <w:embedBold r:id="rId5" w:fontKey="{AC79BC96-C269-4017-80B0-527824E3DECD}"/>
  </w:font>
  <w:font w:name="Nunito Sans">
    <w:altName w:val="Calibri"/>
    <w:charset w:val="EE"/>
    <w:family w:val="auto"/>
    <w:pitch w:val="variable"/>
    <w:sig w:usb0="20000007" w:usb1="00000001" w:usb2="00000000" w:usb3="00000000" w:csb0="00000193" w:csb1="00000000"/>
    <w:embedRegular r:id="rId6" w:fontKey="{2D59215E-56D2-4422-B35B-486D3081CC76}"/>
  </w:font>
  <w:font w:name="Nunito Sans SemiBold">
    <w:charset w:val="EE"/>
    <w:family w:val="auto"/>
    <w:pitch w:val="variable"/>
    <w:sig w:usb0="20000007" w:usb1="00000001" w:usb2="00000000" w:usb3="00000000" w:csb0="00000193" w:csb1="00000000"/>
    <w:embedRegular r:id="rId7" w:fontKey="{D19F3306-3F5D-4995-8F67-443955AEDDD4}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8" w:fontKey="{461C0220-3032-4D8D-A917-6317C4CE6AAB}"/>
    <w:embedItalic r:id="rId9" w:fontKey="{0612BA6C-3BBC-48B8-B6F8-7F69F617A94C}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9D3C3" w14:textId="77777777" w:rsidR="00C11023" w:rsidRDefault="00936F39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FC7E0FB" wp14:editId="28D9C9FC">
              <wp:simplePos x="0" y="0"/>
              <wp:positionH relativeFrom="column">
                <wp:posOffset>5217160</wp:posOffset>
              </wp:positionH>
              <wp:positionV relativeFrom="paragraph">
                <wp:posOffset>74295</wp:posOffset>
              </wp:positionV>
              <wp:extent cx="838200" cy="349250"/>
              <wp:effectExtent l="0" t="0" r="0" b="0"/>
              <wp:wrapNone/>
              <wp:docPr id="37" name="Prostokąt 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38200" cy="349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D699C74" w14:textId="25856FBB" w:rsidR="00C11023" w:rsidRPr="006C5A8A" w:rsidRDefault="00C11023" w:rsidP="006C5A8A">
                          <w:pPr>
                            <w:jc w:val="center"/>
                            <w:rPr>
                              <w:rFonts w:asciiTheme="majorHAnsi" w:hAnsiTheme="majorHAnsi"/>
                              <w:sz w:val="16"/>
                              <w:szCs w:val="18"/>
                            </w:rPr>
                          </w:pP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instrText>PAGE  \* Arabic  \* MERGEFORMAT</w:instrText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t>1</w:t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end"/>
                          </w:r>
                          <w:r w:rsidRPr="006C5A8A">
                            <w:rPr>
                              <w:rFonts w:asciiTheme="majorHAnsi" w:hAnsiTheme="majorHAnsi"/>
                              <w:sz w:val="16"/>
                              <w:szCs w:val="18"/>
                            </w:rPr>
                            <w:t xml:space="preserve"> / </w:t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instrText>NUMPAGES  \* Arabic  \* MERGEFORMAT</w:instrText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t>2</w:t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FC7E0FB" id="Prostokąt 37" o:spid="_x0000_s1026" style="position:absolute;margin-left:410.8pt;margin-top:5.85pt;width:66pt;height:2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" filled="f" stroked="f" strokeweight="1pt">
              <v:textbox>
                <w:txbxContent>
                  <w:p w14:paraId="6D699C74" w14:textId="25856FBB" w:rsidR="00C11023" w:rsidRPr="006C5A8A" w:rsidRDefault="00C11023" w:rsidP="006C5A8A">
                    <w:pPr>
                      <w:jc w:val="center"/>
                      <w:rPr>
                        <w:rFonts w:asciiTheme="majorHAnsi" w:hAnsiTheme="majorHAnsi"/>
                        <w:sz w:val="16"/>
                        <w:szCs w:val="18"/>
                      </w:rPr>
                    </w:pP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begin"/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instrText>PAGE  \* Arabic  \* MERGEFORMAT</w:instrText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separate"/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t>1</w:t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end"/>
                    </w:r>
                    <w:r w:rsidRPr="006C5A8A">
                      <w:rPr>
                        <w:rFonts w:asciiTheme="majorHAnsi" w:hAnsiTheme="majorHAnsi"/>
                        <w:sz w:val="16"/>
                        <w:szCs w:val="18"/>
                      </w:rPr>
                      <w:t xml:space="preserve"> / </w:t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begin"/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instrText>NUMPAGES  \* Arabic  \* MERGEFORMAT</w:instrText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separate"/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t>2</w:t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151514" w14:textId="77777777" w:rsidR="00822518" w:rsidRDefault="00822518" w:rsidP="00F87267">
      <w:pPr>
        <w:spacing w:after="0"/>
      </w:pPr>
      <w:r>
        <w:separator/>
      </w:r>
    </w:p>
  </w:footnote>
  <w:footnote w:type="continuationSeparator" w:id="0">
    <w:p w14:paraId="415CDA6B" w14:textId="77777777" w:rsidR="00822518" w:rsidRDefault="00822518" w:rsidP="00F8726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90.8pt;height:130.8pt" o:bullet="t">
        <v:imagedata r:id="rId1" o:title="Punktor"/>
      </v:shape>
    </w:pict>
  </w:numPicBullet>
  <w:numPicBullet w:numPicBulletId="1">
    <w:pict>
      <v:shape id="_x0000_i1047" type="#_x0000_t75" style="width:193.2pt;height:133.2pt" o:bullet="t">
        <v:imagedata r:id="rId2" o:title="Punktor2"/>
      </v:shape>
    </w:pict>
  </w:numPicBullet>
  <w:abstractNum w:abstractNumId="0" w15:restartNumberingAfterBreak="0">
    <w:nsid w:val="05385AD5"/>
    <w:multiLevelType w:val="multilevel"/>
    <w:tmpl w:val="3B324B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4"/>
        <w:szCs w:val="24"/>
        <w:vertAlign w:val="baseline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AAE70FE"/>
    <w:multiLevelType w:val="multilevel"/>
    <w:tmpl w:val="0B4CE6F4"/>
    <w:lvl w:ilvl="0">
      <w:start w:val="1"/>
      <w:numFmt w:val="decimal"/>
      <w:pStyle w:val="Akapitzlist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F2A4018"/>
    <w:multiLevelType w:val="hybridMultilevel"/>
    <w:tmpl w:val="5080D1FE"/>
    <w:lvl w:ilvl="0" w:tplc="90DA6BC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815C4AA6">
      <w:start w:val="1"/>
      <w:numFmt w:val="bullet"/>
      <w:pStyle w:val="Listapunktowana2"/>
      <w:lvlText w:val=""/>
      <w:lvlPicBulletId w:val="1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B17B8C"/>
    <w:multiLevelType w:val="hybridMultilevel"/>
    <w:tmpl w:val="ECAC177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F73DF9"/>
    <w:multiLevelType w:val="hybridMultilevel"/>
    <w:tmpl w:val="98B01B88"/>
    <w:lvl w:ilvl="0" w:tplc="90DA6BCE">
      <w:start w:val="1"/>
      <w:numFmt w:val="bullet"/>
      <w:pStyle w:val="Listapunktowana1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3A6661"/>
    <w:multiLevelType w:val="hybridMultilevel"/>
    <w:tmpl w:val="D79631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/>
  <w:defaultTabStop w:val="708"/>
  <w:hyphenationZone w:val="425"/>
  <w:defaultTableStyle w:val="Tabela-Siatka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jM1szQwMjYxNDZT0lEKTi0uzszPAykwqQUAXlffWywAAAA="/>
  </w:docVars>
  <w:rsids>
    <w:rsidRoot w:val="00F87267"/>
    <w:rsid w:val="00010B85"/>
    <w:rsid w:val="00043E74"/>
    <w:rsid w:val="000465B9"/>
    <w:rsid w:val="00085650"/>
    <w:rsid w:val="000954F6"/>
    <w:rsid w:val="000A18E7"/>
    <w:rsid w:val="000D45C5"/>
    <w:rsid w:val="0011154D"/>
    <w:rsid w:val="001430B9"/>
    <w:rsid w:val="001A58B9"/>
    <w:rsid w:val="001B733E"/>
    <w:rsid w:val="001D4906"/>
    <w:rsid w:val="00230C9B"/>
    <w:rsid w:val="002322C6"/>
    <w:rsid w:val="002355B4"/>
    <w:rsid w:val="00254F3E"/>
    <w:rsid w:val="00284362"/>
    <w:rsid w:val="002A7CAE"/>
    <w:rsid w:val="002B2A56"/>
    <w:rsid w:val="002E6339"/>
    <w:rsid w:val="002E74E6"/>
    <w:rsid w:val="00320AF6"/>
    <w:rsid w:val="00354DD0"/>
    <w:rsid w:val="003A45A2"/>
    <w:rsid w:val="003D16B2"/>
    <w:rsid w:val="00411D22"/>
    <w:rsid w:val="00416605"/>
    <w:rsid w:val="0045035E"/>
    <w:rsid w:val="004622F4"/>
    <w:rsid w:val="005571C8"/>
    <w:rsid w:val="005F0E45"/>
    <w:rsid w:val="0060250F"/>
    <w:rsid w:val="00614145"/>
    <w:rsid w:val="00625071"/>
    <w:rsid w:val="00631673"/>
    <w:rsid w:val="00653CF3"/>
    <w:rsid w:val="00697333"/>
    <w:rsid w:val="006B56B6"/>
    <w:rsid w:val="006C47E5"/>
    <w:rsid w:val="006C5A8A"/>
    <w:rsid w:val="006F4616"/>
    <w:rsid w:val="00700689"/>
    <w:rsid w:val="0071714D"/>
    <w:rsid w:val="00762823"/>
    <w:rsid w:val="007A6034"/>
    <w:rsid w:val="007D15BC"/>
    <w:rsid w:val="007E7E9C"/>
    <w:rsid w:val="00822518"/>
    <w:rsid w:val="00844357"/>
    <w:rsid w:val="008546FB"/>
    <w:rsid w:val="008720D1"/>
    <w:rsid w:val="00872E26"/>
    <w:rsid w:val="00877DC9"/>
    <w:rsid w:val="00884DDF"/>
    <w:rsid w:val="008B577D"/>
    <w:rsid w:val="008D36BA"/>
    <w:rsid w:val="00906BCC"/>
    <w:rsid w:val="00936207"/>
    <w:rsid w:val="00936F39"/>
    <w:rsid w:val="00943368"/>
    <w:rsid w:val="00967A59"/>
    <w:rsid w:val="009723E1"/>
    <w:rsid w:val="0098437E"/>
    <w:rsid w:val="009D5050"/>
    <w:rsid w:val="009E270C"/>
    <w:rsid w:val="00A04FFE"/>
    <w:rsid w:val="00A731A6"/>
    <w:rsid w:val="00A73C27"/>
    <w:rsid w:val="00AF557F"/>
    <w:rsid w:val="00B038FA"/>
    <w:rsid w:val="00B17280"/>
    <w:rsid w:val="00B236B6"/>
    <w:rsid w:val="00B74EA7"/>
    <w:rsid w:val="00B8107B"/>
    <w:rsid w:val="00BA6E36"/>
    <w:rsid w:val="00BD3288"/>
    <w:rsid w:val="00C11023"/>
    <w:rsid w:val="00C41361"/>
    <w:rsid w:val="00C57A70"/>
    <w:rsid w:val="00CC64A2"/>
    <w:rsid w:val="00CE1553"/>
    <w:rsid w:val="00CE6AAF"/>
    <w:rsid w:val="00D067F4"/>
    <w:rsid w:val="00D6588E"/>
    <w:rsid w:val="00D75BA4"/>
    <w:rsid w:val="00DF0A52"/>
    <w:rsid w:val="00E003C9"/>
    <w:rsid w:val="00E10B19"/>
    <w:rsid w:val="00E24639"/>
    <w:rsid w:val="00E715EB"/>
    <w:rsid w:val="00EB481D"/>
    <w:rsid w:val="00EC7B63"/>
    <w:rsid w:val="00F87267"/>
    <w:rsid w:val="00FB2205"/>
    <w:rsid w:val="00FC2EF4"/>
    <w:rsid w:val="00FC5F72"/>
    <w:rsid w:val="1D4FB48C"/>
    <w:rsid w:val="557F65E6"/>
    <w:rsid w:val="6E1FF8A5"/>
    <w:rsid w:val="73FEA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4CC3E35"/>
  <w14:discardImageEditingData/>
  <w15:chartTrackingRefBased/>
  <w15:docId w15:val="{A4B8A3BD-CAF6-44E0-BF28-C6C260799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6588E"/>
    <w:pPr>
      <w:spacing w:before="60" w:after="60" w:line="240" w:lineRule="auto"/>
    </w:pPr>
    <w:rPr>
      <w:sz w:val="18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E74E6"/>
    <w:pPr>
      <w:keepNext/>
      <w:keepLines/>
      <w:spacing w:before="360" w:line="216" w:lineRule="auto"/>
      <w:outlineLvl w:val="0"/>
    </w:pPr>
    <w:rPr>
      <w:rFonts w:asciiTheme="majorHAnsi" w:eastAsiaTheme="majorEastAsia" w:hAnsiTheme="majorHAnsi" w:cstheme="majorBidi"/>
      <w:color w:val="0C1E38" w:themeColor="accent1" w:themeShade="BF"/>
      <w:sz w:val="36"/>
      <w:szCs w:val="32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D3288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olor w:val="00AEEF" w:themeColor="accent2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5035E"/>
    <w:pPr>
      <w:keepNext/>
      <w:keepLines/>
      <w:outlineLvl w:val="2"/>
    </w:pPr>
    <w:rPr>
      <w:rFonts w:ascii="Nunito Sans" w:eastAsiaTheme="majorEastAsia" w:hAnsi="Nunito Sans" w:cstheme="majorBid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BezodstpwZnak">
    <w:name w:val="Bez odstępów Znak"/>
    <w:basedOn w:val="Domylnaczcionkaakapitu"/>
    <w:link w:val="Bezodstpw"/>
    <w:uiPriority w:val="1"/>
    <w:rsid w:val="006B56B6"/>
    <w:rPr>
      <w:sz w:val="18"/>
    </w:rPr>
  </w:style>
  <w:style w:type="character" w:styleId="Wyrnieniedelikatne">
    <w:name w:val="Subtle Emphasis"/>
    <w:basedOn w:val="Domylnaczcionkaakapitu"/>
    <w:uiPriority w:val="19"/>
    <w:rsid w:val="00F87267"/>
    <w:rPr>
      <w:i/>
      <w:iCs/>
      <w:color w:val="2456A1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416605"/>
    <w:pPr>
      <w:spacing w:after="200"/>
    </w:pPr>
    <w:rPr>
      <w:iCs/>
      <w:color w:val="656565" w:themeColor="accent5" w:themeShade="BF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2E74E6"/>
    <w:rPr>
      <w:rFonts w:asciiTheme="majorHAnsi" w:eastAsiaTheme="majorEastAsia" w:hAnsiTheme="majorHAnsi" w:cstheme="majorBidi"/>
      <w:color w:val="0C1E38" w:themeColor="accent1" w:themeShade="BF"/>
      <w:sz w:val="36"/>
      <w:szCs w:val="32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87267"/>
    <w:pPr>
      <w:spacing w:after="0"/>
    </w:pPr>
    <w:rPr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87267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87267"/>
    <w:rPr>
      <w:vertAlign w:val="superscript"/>
    </w:rPr>
  </w:style>
  <w:style w:type="paragraph" w:styleId="Bezodstpw">
    <w:name w:val="No Spacing"/>
    <w:link w:val="BezodstpwZnak"/>
    <w:uiPriority w:val="1"/>
    <w:qFormat/>
    <w:rsid w:val="006B56B6"/>
    <w:pPr>
      <w:spacing w:after="0" w:line="240" w:lineRule="auto"/>
    </w:pPr>
    <w:rPr>
      <w:sz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BD3288"/>
    <w:rPr>
      <w:rFonts w:asciiTheme="majorHAnsi" w:eastAsiaTheme="majorEastAsia" w:hAnsiTheme="majorHAnsi" w:cstheme="majorBidi"/>
      <w:color w:val="00AEEF" w:themeColor="accent2"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45035E"/>
    <w:rPr>
      <w:rFonts w:ascii="Nunito Sans" w:eastAsiaTheme="majorEastAsia" w:hAnsi="Nunito Sans" w:cstheme="majorBidi"/>
      <w:color w:val="11294C" w:themeColor="text2"/>
      <w:sz w:val="24"/>
      <w:szCs w:val="24"/>
    </w:rPr>
  </w:style>
  <w:style w:type="paragraph" w:customStyle="1" w:styleId="Przypisy">
    <w:name w:val="Przypisy"/>
    <w:basedOn w:val="Normalny"/>
    <w:link w:val="PrzypisyZnak"/>
    <w:qFormat/>
    <w:rsid w:val="00416605"/>
    <w:pPr>
      <w:spacing w:after="0"/>
    </w:pPr>
    <w:rPr>
      <w:color w:val="11294C" w:themeColor="text1"/>
      <w:sz w:val="16"/>
      <w:szCs w:val="16"/>
    </w:rPr>
  </w:style>
  <w:style w:type="table" w:styleId="Tabela-Siatka">
    <w:name w:val="Table Grid"/>
    <w:aliases w:val="Tabela - PAN - PASIFIC"/>
    <w:basedOn w:val="Standardowy"/>
    <w:uiPriority w:val="39"/>
    <w:rsid w:val="006C47E5"/>
    <w:pPr>
      <w:spacing w:after="0" w:line="240" w:lineRule="auto"/>
    </w:pPr>
    <w:rPr>
      <w:sz w:val="20"/>
    </w:rPr>
    <w:tblPr>
      <w:tblStyleRowBandSize w:val="1"/>
      <w:tblBorders>
        <w:insideV w:val="single" w:sz="4" w:space="0" w:color="00AEEF" w:themeColor="accent2"/>
      </w:tblBorders>
    </w:tblPr>
    <w:tcPr>
      <w:vAlign w:val="center"/>
    </w:tcPr>
    <w:tblStylePr w:type="firstRow">
      <w:pPr>
        <w:jc w:val="left"/>
      </w:pPr>
      <w:rPr>
        <w:rFonts w:asciiTheme="majorHAnsi" w:hAnsiTheme="majorHAnsi"/>
        <w:sz w:val="20"/>
      </w:rPr>
      <w:tblPr/>
      <w:tcPr>
        <w:tcBorders>
          <w:insideV w:val="single" w:sz="4" w:space="0" w:color="00AEEF" w:themeColor="accent2"/>
        </w:tcBorders>
        <w:shd w:val="clear" w:color="auto" w:fill="11294C" w:themeFill="text1"/>
      </w:tcPr>
    </w:tblStylePr>
    <w:tblStylePr w:type="lastRow">
      <w:rPr>
        <w:rFonts w:asciiTheme="minorHAnsi" w:hAnsiTheme="minorHAnsi"/>
        <w:color w:val="FFFFFF" w:themeColor="background1"/>
        <w:sz w:val="20"/>
      </w:rPr>
      <w:tblPr/>
      <w:tcPr>
        <w:tcBorders>
          <w:insideV w:val="single" w:sz="4" w:space="0" w:color="FFFFFF" w:themeColor="background1"/>
        </w:tcBorders>
        <w:shd w:val="clear" w:color="auto" w:fill="00AEEF" w:themeFill="accent2"/>
      </w:tcPr>
    </w:tblStylePr>
    <w:tblStylePr w:type="band1Horz">
      <w:pPr>
        <w:jc w:val="left"/>
      </w:pPr>
    </w:tblStylePr>
    <w:tblStylePr w:type="band2Horz">
      <w:pPr>
        <w:jc w:val="left"/>
      </w:pPr>
      <w:tblPr/>
      <w:tcPr>
        <w:shd w:val="clear" w:color="auto" w:fill="F1F1F1" w:themeFill="accent3"/>
      </w:tcPr>
    </w:tblStylePr>
  </w:style>
  <w:style w:type="character" w:customStyle="1" w:styleId="PrzypisyZnak">
    <w:name w:val="Przypisy Znak"/>
    <w:basedOn w:val="Domylnaczcionkaakapitu"/>
    <w:link w:val="Przypisy"/>
    <w:rsid w:val="00416605"/>
    <w:rPr>
      <w:color w:val="11294C" w:themeColor="text1"/>
      <w:sz w:val="16"/>
      <w:szCs w:val="16"/>
    </w:rPr>
  </w:style>
  <w:style w:type="character" w:styleId="Pogrubienie">
    <w:name w:val="Strong"/>
    <w:basedOn w:val="Domylnaczcionkaakapitu"/>
    <w:uiPriority w:val="22"/>
    <w:qFormat/>
    <w:rsid w:val="006B56B6"/>
    <w:rPr>
      <w:rFonts w:ascii="Nunito Sans SemiBold" w:hAnsi="Nunito Sans SemiBold"/>
      <w:color w:val="11294C" w:themeColor="text1"/>
      <w:sz w:val="18"/>
    </w:rPr>
  </w:style>
  <w:style w:type="paragraph" w:styleId="Cytat">
    <w:name w:val="Quote"/>
    <w:basedOn w:val="Normalny"/>
    <w:next w:val="Normalny"/>
    <w:link w:val="CytatZnak"/>
    <w:uiPriority w:val="29"/>
    <w:rsid w:val="00A04FFE"/>
    <w:pPr>
      <w:spacing w:before="200" w:after="160"/>
    </w:pPr>
    <w:rPr>
      <w:i/>
      <w:iCs/>
      <w:color w:val="00AEEF" w:themeColor="accent2"/>
    </w:rPr>
  </w:style>
  <w:style w:type="character" w:customStyle="1" w:styleId="CytatZnak">
    <w:name w:val="Cytat Znak"/>
    <w:basedOn w:val="Domylnaczcionkaakapitu"/>
    <w:link w:val="Cytat"/>
    <w:uiPriority w:val="29"/>
    <w:rsid w:val="00A04FFE"/>
    <w:rPr>
      <w:i/>
      <w:iCs/>
      <w:color w:val="00AEEF" w:themeColor="accent2"/>
      <w:sz w:val="20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A04FFE"/>
    <w:pPr>
      <w:pBdr>
        <w:top w:val="single" w:sz="4" w:space="10" w:color="11294C" w:themeColor="accent1"/>
        <w:bottom w:val="single" w:sz="4" w:space="10" w:color="11294C" w:themeColor="accent1"/>
      </w:pBdr>
      <w:spacing w:before="360" w:after="360"/>
      <w:jc w:val="center"/>
    </w:pPr>
    <w:rPr>
      <w:i/>
      <w:iCs/>
      <w:color w:val="11294C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A04FFE"/>
    <w:rPr>
      <w:i/>
      <w:iCs/>
      <w:color w:val="11294C" w:themeColor="accent1"/>
      <w:sz w:val="20"/>
    </w:rPr>
  </w:style>
  <w:style w:type="paragraph" w:styleId="Tytu">
    <w:name w:val="Title"/>
    <w:basedOn w:val="Normalny"/>
    <w:next w:val="Normalny"/>
    <w:link w:val="TytuZnak"/>
    <w:uiPriority w:val="10"/>
    <w:qFormat/>
    <w:rsid w:val="00967A59"/>
    <w:pPr>
      <w:spacing w:before="0" w:after="0"/>
      <w:contextualSpacing/>
    </w:pPr>
    <w:rPr>
      <w:rFonts w:eastAsiaTheme="majorEastAsia" w:cstheme="majorBidi"/>
      <w:color w:val="FFFFFF" w:themeColor="background1"/>
      <w:spacing w:val="-10"/>
      <w:kern w:val="28"/>
      <w:sz w:val="88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67A59"/>
    <w:rPr>
      <w:rFonts w:eastAsiaTheme="majorEastAsia" w:cstheme="majorBidi"/>
      <w:color w:val="FFFFFF" w:themeColor="background1"/>
      <w:spacing w:val="-10"/>
      <w:kern w:val="28"/>
      <w:sz w:val="88"/>
      <w:szCs w:val="56"/>
    </w:rPr>
  </w:style>
  <w:style w:type="character" w:styleId="Tekstzastpczy">
    <w:name w:val="Placeholder Text"/>
    <w:basedOn w:val="Domylnaczcionkaakapitu"/>
    <w:uiPriority w:val="99"/>
    <w:semiHidden/>
    <w:rsid w:val="00E24639"/>
    <w:rPr>
      <w:color w:val="808080"/>
    </w:rPr>
  </w:style>
  <w:style w:type="paragraph" w:styleId="Nagwek">
    <w:name w:val="header"/>
    <w:basedOn w:val="Normalny"/>
    <w:link w:val="NagwekZnak"/>
    <w:uiPriority w:val="99"/>
    <w:unhideWhenUsed/>
    <w:rsid w:val="00653CF3"/>
    <w:pPr>
      <w:tabs>
        <w:tab w:val="center" w:pos="4536"/>
        <w:tab w:val="right" w:pos="9072"/>
      </w:tabs>
      <w:spacing w:before="0"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653CF3"/>
    <w:rPr>
      <w:sz w:val="20"/>
    </w:rPr>
  </w:style>
  <w:style w:type="paragraph" w:styleId="Stopka">
    <w:name w:val="footer"/>
    <w:basedOn w:val="Normalny"/>
    <w:link w:val="StopkaZnak"/>
    <w:uiPriority w:val="99"/>
    <w:unhideWhenUsed/>
    <w:rsid w:val="00653CF3"/>
    <w:pPr>
      <w:tabs>
        <w:tab w:val="center" w:pos="4536"/>
        <w:tab w:val="right" w:pos="9072"/>
      </w:tabs>
      <w:spacing w:before="0" w:after="0"/>
    </w:pPr>
  </w:style>
  <w:style w:type="character" w:customStyle="1" w:styleId="StopkaZnak">
    <w:name w:val="Stopka Znak"/>
    <w:basedOn w:val="Domylnaczcionkaakapitu"/>
    <w:link w:val="Stopka"/>
    <w:uiPriority w:val="99"/>
    <w:rsid w:val="00653CF3"/>
    <w:rPr>
      <w:sz w:val="20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67A59"/>
    <w:pPr>
      <w:numPr>
        <w:ilvl w:val="1"/>
      </w:numPr>
      <w:spacing w:after="160"/>
    </w:pPr>
    <w:rPr>
      <w:rFonts w:ascii="Nunito Sans" w:eastAsiaTheme="minorEastAsia" w:hAnsi="Nunito Sans"/>
      <w:color w:val="00AEEF" w:themeColor="accent2"/>
      <w:spacing w:val="15"/>
      <w:sz w:val="32"/>
    </w:rPr>
  </w:style>
  <w:style w:type="character" w:customStyle="1" w:styleId="PodtytuZnak">
    <w:name w:val="Podtytuł Znak"/>
    <w:basedOn w:val="Domylnaczcionkaakapitu"/>
    <w:link w:val="Podtytu"/>
    <w:uiPriority w:val="11"/>
    <w:rsid w:val="00967A59"/>
    <w:rPr>
      <w:rFonts w:ascii="Nunito Sans" w:eastAsiaTheme="minorEastAsia" w:hAnsi="Nunito Sans"/>
      <w:color w:val="00AEEF" w:themeColor="accent2"/>
      <w:spacing w:val="15"/>
      <w:sz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2355B4"/>
    <w:pPr>
      <w:spacing w:before="480" w:after="360" w:line="259" w:lineRule="auto"/>
      <w:outlineLvl w:val="9"/>
    </w:pPr>
    <w:rPr>
      <w:caps/>
      <w:sz w:val="32"/>
    </w:rPr>
  </w:style>
  <w:style w:type="paragraph" w:styleId="Spistreci1">
    <w:name w:val="toc 1"/>
    <w:basedOn w:val="Normalny"/>
    <w:next w:val="Normalny"/>
    <w:autoRedefine/>
    <w:uiPriority w:val="39"/>
    <w:unhideWhenUsed/>
    <w:rsid w:val="00943368"/>
    <w:pPr>
      <w:tabs>
        <w:tab w:val="right" w:leader="dot" w:pos="9628"/>
      </w:tabs>
      <w:spacing w:before="120" w:after="40"/>
    </w:pPr>
    <w:rPr>
      <w:rFonts w:asciiTheme="majorHAnsi" w:hAnsiTheme="majorHAnsi"/>
      <w:color w:val="11294C" w:themeColor="text1"/>
    </w:rPr>
  </w:style>
  <w:style w:type="paragraph" w:styleId="Spistreci2">
    <w:name w:val="toc 2"/>
    <w:basedOn w:val="Normalny"/>
    <w:next w:val="Normalny"/>
    <w:autoRedefine/>
    <w:uiPriority w:val="39"/>
    <w:unhideWhenUsed/>
    <w:rsid w:val="00943368"/>
    <w:pPr>
      <w:spacing w:before="40" w:after="40"/>
    </w:pPr>
    <w:rPr>
      <w:color w:val="00AEEF" w:themeColor="accent2"/>
    </w:rPr>
  </w:style>
  <w:style w:type="paragraph" w:styleId="Spistreci3">
    <w:name w:val="toc 3"/>
    <w:basedOn w:val="Normalny"/>
    <w:next w:val="Normalny"/>
    <w:autoRedefine/>
    <w:uiPriority w:val="39"/>
    <w:unhideWhenUsed/>
    <w:rsid w:val="00943368"/>
    <w:pPr>
      <w:spacing w:before="0" w:after="0"/>
      <w:ind w:left="284"/>
    </w:pPr>
  </w:style>
  <w:style w:type="character" w:styleId="Hipercze">
    <w:name w:val="Hyperlink"/>
    <w:basedOn w:val="Domylnaczcionkaakapitu"/>
    <w:uiPriority w:val="99"/>
    <w:unhideWhenUsed/>
    <w:rsid w:val="002355B4"/>
    <w:rPr>
      <w:color w:val="11294C" w:themeColor="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943368"/>
    <w:pPr>
      <w:numPr>
        <w:numId w:val="2"/>
      </w:numPr>
      <w:ind w:left="284" w:hanging="284"/>
      <w:contextualSpacing/>
    </w:pPr>
  </w:style>
  <w:style w:type="paragraph" w:customStyle="1" w:styleId="Listapunktowana1">
    <w:name w:val="Lista punktowana_1"/>
    <w:basedOn w:val="Akapitzlist"/>
    <w:link w:val="Listapunktowana1Znak"/>
    <w:qFormat/>
    <w:rsid w:val="00943368"/>
    <w:pPr>
      <w:numPr>
        <w:numId w:val="3"/>
      </w:numPr>
      <w:ind w:left="340" w:hanging="340"/>
    </w:pPr>
  </w:style>
  <w:style w:type="paragraph" w:customStyle="1" w:styleId="Listapunktowana2">
    <w:name w:val="Lista punktowana_2"/>
    <w:basedOn w:val="Listapunktowana1"/>
    <w:link w:val="Listapunktowana2Znak"/>
    <w:qFormat/>
    <w:rsid w:val="00943368"/>
    <w:pPr>
      <w:numPr>
        <w:ilvl w:val="1"/>
        <w:numId w:val="4"/>
      </w:numPr>
      <w:ind w:left="726" w:hanging="357"/>
    </w:pPr>
  </w:style>
  <w:style w:type="character" w:customStyle="1" w:styleId="AkapitzlistZnak">
    <w:name w:val="Akapit z listą Znak"/>
    <w:basedOn w:val="Domylnaczcionkaakapitu"/>
    <w:link w:val="Akapitzlist"/>
    <w:uiPriority w:val="34"/>
    <w:rsid w:val="00943368"/>
    <w:rPr>
      <w:sz w:val="20"/>
    </w:rPr>
  </w:style>
  <w:style w:type="character" w:customStyle="1" w:styleId="Listapunktowana1Znak">
    <w:name w:val="Lista punktowana_1 Znak"/>
    <w:basedOn w:val="AkapitzlistZnak"/>
    <w:link w:val="Listapunktowana1"/>
    <w:rsid w:val="00943368"/>
    <w:rPr>
      <w:sz w:val="20"/>
    </w:rPr>
  </w:style>
  <w:style w:type="character" w:customStyle="1" w:styleId="Listapunktowana2Znak">
    <w:name w:val="Lista punktowana_2 Znak"/>
    <w:basedOn w:val="Listapunktowana1Znak"/>
    <w:link w:val="Listapunktowana2"/>
    <w:rsid w:val="00943368"/>
    <w:rPr>
      <w:sz w:val="20"/>
    </w:rPr>
  </w:style>
  <w:style w:type="table" w:styleId="Tabelasiatki1jasnaakcent4">
    <w:name w:val="Grid Table 1 Light Accent 4"/>
    <w:basedOn w:val="Standardowy"/>
    <w:uiPriority w:val="46"/>
    <w:rsid w:val="002E74E6"/>
    <w:pPr>
      <w:spacing w:after="0" w:line="240" w:lineRule="auto"/>
    </w:pPr>
    <w:tblPr>
      <w:tblStyleRowBandSize w:val="1"/>
      <w:tblStyleColBandSize w:val="1"/>
      <w:tblBorders>
        <w:top w:val="single" w:sz="4" w:space="0" w:color="E3E3E3" w:themeColor="accent4" w:themeTint="66"/>
        <w:left w:val="single" w:sz="4" w:space="0" w:color="E3E3E3" w:themeColor="accent4" w:themeTint="66"/>
        <w:bottom w:val="single" w:sz="4" w:space="0" w:color="E3E3E3" w:themeColor="accent4" w:themeTint="66"/>
        <w:right w:val="single" w:sz="4" w:space="0" w:color="E3E3E3" w:themeColor="accent4" w:themeTint="66"/>
        <w:insideH w:val="single" w:sz="4" w:space="0" w:color="E3E3E3" w:themeColor="accent4" w:themeTint="66"/>
        <w:insideV w:val="single" w:sz="4" w:space="0" w:color="E3E3E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6D6D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6D6D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iatkatabelijasna">
    <w:name w:val="Grid Table Light"/>
    <w:basedOn w:val="Standardowy"/>
    <w:uiPriority w:val="40"/>
    <w:rsid w:val="002B2A5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siatki1jasnaakcent1">
    <w:name w:val="Grid Table 1 Light Accent 1"/>
    <w:basedOn w:val="Standardowy"/>
    <w:uiPriority w:val="46"/>
    <w:rsid w:val="002B2A56"/>
    <w:pPr>
      <w:spacing w:after="0" w:line="240" w:lineRule="auto"/>
    </w:pPr>
    <w:tblPr>
      <w:tblStyleRowBandSize w:val="1"/>
      <w:tblStyleColBandSize w:val="1"/>
      <w:tblBorders>
        <w:top w:val="single" w:sz="4" w:space="0" w:color="76A1E0" w:themeColor="accent1" w:themeTint="66"/>
        <w:left w:val="single" w:sz="4" w:space="0" w:color="76A1E0" w:themeColor="accent1" w:themeTint="66"/>
        <w:bottom w:val="single" w:sz="4" w:space="0" w:color="76A1E0" w:themeColor="accent1" w:themeTint="66"/>
        <w:right w:val="single" w:sz="4" w:space="0" w:color="76A1E0" w:themeColor="accent1" w:themeTint="66"/>
        <w:insideH w:val="single" w:sz="4" w:space="0" w:color="76A1E0" w:themeColor="accent1" w:themeTint="66"/>
        <w:insideV w:val="single" w:sz="4" w:space="0" w:color="76A1E0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272D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272D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N - Pasific">
      <a:dk1>
        <a:srgbClr val="11294C"/>
      </a:dk1>
      <a:lt1>
        <a:sysClr val="window" lastClr="FFFFFF"/>
      </a:lt1>
      <a:dk2>
        <a:srgbClr val="11294C"/>
      </a:dk2>
      <a:lt2>
        <a:srgbClr val="F1F1F1"/>
      </a:lt2>
      <a:accent1>
        <a:srgbClr val="11294C"/>
      </a:accent1>
      <a:accent2>
        <a:srgbClr val="00AEEF"/>
      </a:accent2>
      <a:accent3>
        <a:srgbClr val="F1F1F1"/>
      </a:accent3>
      <a:accent4>
        <a:srgbClr val="BBBBBB"/>
      </a:accent4>
      <a:accent5>
        <a:srgbClr val="888888"/>
      </a:accent5>
      <a:accent6>
        <a:srgbClr val="9BE3F9"/>
      </a:accent6>
      <a:hlink>
        <a:srgbClr val="11294C"/>
      </a:hlink>
      <a:folHlink>
        <a:srgbClr val="11294C"/>
      </a:folHlink>
    </a:clrScheme>
    <a:fontScheme name="PAN - Pasific word">
      <a:majorFont>
        <a:latin typeface="Nunito Sans Black"/>
        <a:ea typeface=""/>
        <a:cs typeface=""/>
      </a:majorFont>
      <a:minorFont>
        <a:latin typeface="Nunito Sans Light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6BEA014D67B04292F95DBECFA77931" ma:contentTypeVersion="17" ma:contentTypeDescription="Utwórz nowy dokument." ma:contentTypeScope="" ma:versionID="c248003b4cb108ea685dc6626d67b3c0">
  <xsd:schema xmlns:xsd="http://www.w3.org/2001/XMLSchema" xmlns:xs="http://www.w3.org/2001/XMLSchema" xmlns:p="http://schemas.microsoft.com/office/2006/metadata/properties" xmlns:ns2="a1e68de0-4c07-4e4f-bf8f-c9781cb89f11" xmlns:ns3="5c0034bb-c0ad-4a47-8aed-e7cb5cfadfb2" targetNamespace="http://schemas.microsoft.com/office/2006/metadata/properties" ma:root="true" ma:fieldsID="b46e6775567dd07ff257a0debb535e65" ns2:_="" ns3:_="">
    <xsd:import namespace="a1e68de0-4c07-4e4f-bf8f-c9781cb89f11"/>
    <xsd:import namespace="5c0034bb-c0ad-4a47-8aed-e7cb5cfadf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Opis" minOccurs="0"/>
                <xsd:element ref="ns2:Stanuporz_x0105_dkowani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68de0-4c07-4e4f-bf8f-c9781cb89f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Opis" ma:index="20" nillable="true" ma:displayName="Opis" ma:description="Uwagi zespołu" ma:format="Dropdown" ma:internalName="Opis">
      <xsd:simpleType>
        <xsd:restriction base="dms:Text">
          <xsd:maxLength value="255"/>
        </xsd:restriction>
      </xsd:simpleType>
    </xsd:element>
    <xsd:element name="Stanuporz_x0105_dkowania" ma:index="21" nillable="true" ma:displayName="Stan uporządkowania" ma:format="Dropdown" ma:internalName="Stanuporz_x0105_dkowania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034bb-c0ad-4a47-8aed-e7cb5cfadfb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pis xmlns="a1e68de0-4c07-4e4f-bf8f-c9781cb89f11" xsi:nil="true"/>
    <Stanuporz_x0105_dkowania xmlns="a1e68de0-4c07-4e4f-bf8f-c9781cb89f11" xsi:nil="true"/>
  </documentManagement>
</p:properties>
</file>

<file path=customXml/itemProps1.xml><?xml version="1.0" encoding="utf-8"?>
<ds:datastoreItem xmlns:ds="http://schemas.openxmlformats.org/officeDocument/2006/customXml" ds:itemID="{DF9A0A48-271E-4726-B823-EE1D6DADD9F5}"/>
</file>

<file path=customXml/itemProps2.xml><?xml version="1.0" encoding="utf-8"?>
<ds:datastoreItem xmlns:ds="http://schemas.openxmlformats.org/officeDocument/2006/customXml" ds:itemID="{7D7766BE-90C4-475F-9EC6-20D88D2061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70ED568-50C7-414D-88DD-E94491723A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3BF307-3794-4DF0-B092-D5C9D8D828AF}">
  <ds:schemaRefs>
    <ds:schemaRef ds:uri="http://schemas.microsoft.com/office/2006/metadata/properties"/>
    <ds:schemaRef ds:uri="http://schemas.microsoft.com/office/infopath/2007/PartnerControls"/>
    <ds:schemaRef ds:uri="c8326abf-9c36-4e8a-b1b1-f0fc102aada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2</Words>
  <Characters>2232</Characters>
  <Application>Microsoft Office Word</Application>
  <DocSecurity>0</DocSecurity>
  <Lines>18</Lines>
  <Paragraphs>5</Paragraphs>
  <ScaleCrop>false</ScaleCrop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m ipsum dolor sit</dc:title>
  <dc:subject>Morbi molestie in nisl tristique consequat</dc:subject>
  <dc:creator>Prezentika</dc:creator>
  <cp:keywords/>
  <dc:description/>
  <cp:lastModifiedBy>Dolińska-Rydzek Magda</cp:lastModifiedBy>
  <cp:revision>7</cp:revision>
  <cp:lastPrinted>2021-02-25T10:10:00Z</cp:lastPrinted>
  <dcterms:created xsi:type="dcterms:W3CDTF">2021-03-12T13:21:00Z</dcterms:created>
  <dcterms:modified xsi:type="dcterms:W3CDTF">2021-03-14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6BEA014D67B04292F95DBECFA77931</vt:lpwstr>
  </property>
</Properties>
</file>